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1WQQ4DQQgi/YD//yU/sIJNL700kcNOmnR3DwQRdNA/h3jUNwCFYqO6/MIXfs+/3zAgXcVBg57md8VDFZo1gO2XAN5SZAxv5CtyBEzgWTWBNhP6qaXfE+ivz3TELbGHjvVSpIYm5ca6+49cs0AkB/mIR/V2eFnJDvRXstHMCordlZ/yAUlngme/DKAUhGqWBa/6NWhmAm0E+iHL1foQDvK5XpXpaaXHu1/mbOzaA+HKz9brDyYD+dDow2ZE2Of5stNgABXhwDzwfBFDlXz2S3kkbIzVmUrwGwcqwuyAfrUUNQkQ8J9zwc/uEHRif8yftfNWuu833TeavnAE+uuQaatLP0b2ecl9GoIBv5iZHKgUg4n7AV2n/5G4H0CVVjtxCf899777BvpPcZ/i48XX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e reply Leo. I didn't know how to run the install file to</w:t>
      </w:r>
      <w:r>
        <w:t xml:space="preserve"> </w:t>
      </w:r>
      <w:r>
        <w:t xml:space="preserve">get the launch agent. What I ended up doing is creating an</w:t>
      </w:r>
      <w:r>
        <w:t xml:space="preserve"> </w:t>
      </w:r>
      <w:r>
        <w:t xml:space="preserve">'application' on Automator to run the terminal script then I scheduled</w:t>
      </w:r>
      <w:r>
        <w:t xml:space="preserve"> </w:t>
      </w:r>
      <w:r>
        <w:t xml:space="preserve">this using Hazel by saying 'if' application hasn't been opened in</w:t>
      </w:r>
      <w:r>
        <w:t xml:space="preserve"> </w:t>
      </w:r>
      <w:r>
        <w:t xml:space="preserve">over 24 hours then run the application. Long way round I know, but it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Another thing I noticed is that on the 'list view' on Day One, the</w:t>
      </w:r>
      <w:r>
        <w:t xml:space="preserve"> </w:t>
      </w:r>
      <w:r>
        <w:t xml:space="preserve">markup isn't displaying for me. Its fine when I go into the entry but</w:t>
      </w:r>
      <w:r>
        <w:t xml:space="preserve"> </w:t>
      </w:r>
      <w:r>
        <w:t xml:space="preserve">just seeing the 'code' in the list. Anyone else seeing this? I've</w:t>
      </w:r>
      <w:r>
        <w:t xml:space="preserve"> </w:t>
      </w:r>
      <w:r>
        <w:t xml:space="preserve">contact Day One about it but just curious to see if is just me.</w:t>
      </w:r>
    </w:p>
    <w:bookmarkStart w:id="25" w:name="jeff-jenkins-aug-20-2012-0141-pm"/>
    <w:p>
      <w:pPr>
        <w:pStyle w:val="Heading2"/>
      </w:pPr>
      <w:r>
        <w:t xml:space="preserve">Jeff Jenkins —</w:t>
      </w:r>
      <w:r>
        <w:t xml:space="preserve"> </w:t>
      </w:r>
      <w:hyperlink r:id="rId24">
        <w:r>
          <w:rPr>
            <w:rStyle w:val="Hyperlink"/>
          </w:rPr>
          <w:t xml:space="preserve">Aug 20, 2012 01:41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bookmarkEnd w:id="25"/>
    <w:bookmarkStart w:id="27" w:name="jeff-jenkins-aug-20-2012-0155-pm"/>
    <w:p>
      <w:pPr>
        <w:pStyle w:val="Heading2"/>
      </w:pPr>
      <w:r>
        <w:t xml:space="preserve">Jeff Jenkins —</w:t>
      </w:r>
      <w:r>
        <w:t xml:space="preserve"> </w:t>
      </w:r>
      <w:hyperlink r:id="rId26">
        <w:r>
          <w:rPr>
            <w:rStyle w:val="Hyperlink"/>
          </w:rPr>
          <w:t xml:space="preserve">Aug 20, 2012 01:55 pm</w:t>
        </w:r>
      </w:hyperlink>
    </w:p>
    <w:p>
      <w:pPr>
        <w:pStyle w:val="FirstParagraph"/>
      </w:pPr>
      <w:r>
        <w:t xml:space="preserve">Yes, seeing exactly the same thing, though I have one Day One entry that</w:t>
      </w:r>
      <w:r>
        <w:t xml:space="preserve"> </w:t>
      </w:r>
      <w:r>
        <w:t xml:space="preserve">has a Bold first line but when I edit it there is no markup. This goes</w:t>
      </w:r>
      <w:r>
        <w:t xml:space="preserve"> </w:t>
      </w:r>
      <w:r>
        <w:t xml:space="preserve">away on this one entry when I swith off the "Auto-Bold first line"</w:t>
      </w:r>
      <w:r>
        <w:t xml:space="preserve"> </w:t>
      </w:r>
      <w:r>
        <w:t xml:space="preserve">option in the settings. The markdown is showing OK in the entry view</w:t>
      </w:r>
      <w:r>
        <w:t xml:space="preserve"> </w:t>
      </w:r>
      <w:r>
        <w:t xml:space="preserve">when in Non-editing m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9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71b7ff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800e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0f-4208-11e9-9d31-040140774501" TargetMode="External" /><Relationship Type="http://schemas.openxmlformats.org/officeDocument/2006/relationships/hyperlink" Id="rId20" Target="https://my.remarkbox.com/571b7ff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7</dc:title>
  <dc:creator/>
  <cp:keywords/>
  <dcterms:created xsi:type="dcterms:W3CDTF">2026-05-07T01:59:02Z</dcterms:created>
  <dcterms:modified xsi:type="dcterms:W3CDTF">2026-05-07T0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